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50D" w:rsidRDefault="00AF350D" w:rsidP="00AF350D">
      <w:pPr>
        <w:pStyle w:val="IntenseQuote"/>
        <w:spacing w:before="0" w:after="0"/>
        <w:jc w:val="center"/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</w:pPr>
      <w:r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  <w:t>National S</w:t>
      </w:r>
      <w:r w:rsidR="005B646A"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  <w:t>eminar</w:t>
      </w:r>
      <w:r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  <w:t xml:space="preserve"> </w:t>
      </w:r>
    </w:p>
    <w:p w:rsidR="00AF350D" w:rsidRDefault="0079779D" w:rsidP="00AF350D">
      <w:pPr>
        <w:pStyle w:val="IntenseQuote"/>
        <w:spacing w:before="0" w:after="0"/>
        <w:jc w:val="center"/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281.25pt;margin-top:15.95pt;width:162.75pt;height:142.5pt;z-index:251659264" filled="f" stroked="f">
            <v:textbox>
              <w:txbxContent>
                <w:p w:rsidR="0079779D" w:rsidRDefault="0079779D">
                  <w:r w:rsidRPr="0079779D">
                    <w:drawing>
                      <wp:inline distT="0" distB="0" distL="0" distR="0">
                        <wp:extent cx="1148468" cy="876300"/>
                        <wp:effectExtent l="19050" t="0" r="0" b="0"/>
                        <wp:docPr id="16" name="Picture 4" descr="C:\Users\user\Desktop\Government_Engineering_College,_Trivandrum_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C:\Users\user\Desktop\Government_Engineering_College,_Trivandrum_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48468" cy="876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 w:val="0"/>
          <w:bCs w:val="0"/>
          <w:i w:val="0"/>
          <w:iCs w:val="0"/>
          <w:smallCaps/>
          <w:noProof/>
          <w:spacing w:val="5"/>
          <w:sz w:val="36"/>
          <w:szCs w:val="36"/>
          <w:lang w:eastAsia="en-IN"/>
        </w:rPr>
        <w:pict>
          <v:shape id="_x0000_s1026" type="#_x0000_t202" style="position:absolute;left:0;text-align:left;margin-left:55.5pt;margin-top:8.45pt;width:157.5pt;height:150pt;z-index:251658240" filled="f" stroked="f">
            <v:textbox style="mso-next-textbox:#_x0000_s1026">
              <w:txbxContent>
                <w:p w:rsidR="0079779D" w:rsidRDefault="0079779D">
                  <w:r w:rsidRPr="0079779D">
                    <w:drawing>
                      <wp:inline distT="0" distB="0" distL="0" distR="0">
                        <wp:extent cx="1400175" cy="1082458"/>
                        <wp:effectExtent l="19050" t="0" r="9525" b="0"/>
                        <wp:docPr id="15" name="Picture 3" descr="C:\Users\user\Desktop\TPLC\FB\Fullscreen capture 19-08-2016 214039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C:\Users\user\Desktop\TPLC\FB\Fullscreen capture 19-08-2016 214039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03585" cy="10850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F350D"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  <w:t>on</w:t>
      </w:r>
    </w:p>
    <w:p w:rsidR="0079779D" w:rsidRDefault="0079779D" w:rsidP="00AF350D">
      <w:pPr>
        <w:pStyle w:val="IntenseQuote"/>
        <w:spacing w:before="0" w:after="0"/>
        <w:jc w:val="center"/>
        <w:rPr>
          <w:rStyle w:val="BookTitle"/>
          <w:rFonts w:ascii="Times New Roman" w:hAnsi="Times New Roman" w:cs="Times New Roman"/>
          <w:b/>
          <w:bCs/>
          <w:i w:val="0"/>
          <w:iCs w:val="0"/>
          <w:sz w:val="40"/>
          <w:szCs w:val="40"/>
        </w:rPr>
      </w:pPr>
    </w:p>
    <w:p w:rsidR="0079779D" w:rsidRDefault="0079779D" w:rsidP="00AF350D">
      <w:pPr>
        <w:pStyle w:val="IntenseQuote"/>
        <w:spacing w:before="0" w:after="0"/>
        <w:jc w:val="center"/>
        <w:rPr>
          <w:rStyle w:val="BookTitle"/>
          <w:rFonts w:ascii="Times New Roman" w:hAnsi="Times New Roman" w:cs="Times New Roman"/>
          <w:b/>
          <w:bCs/>
          <w:i w:val="0"/>
          <w:iCs w:val="0"/>
          <w:sz w:val="40"/>
          <w:szCs w:val="40"/>
        </w:rPr>
      </w:pPr>
    </w:p>
    <w:p w:rsidR="0079779D" w:rsidRDefault="0079779D" w:rsidP="00AF350D">
      <w:pPr>
        <w:pStyle w:val="IntenseQuote"/>
        <w:spacing w:before="0" w:after="0"/>
        <w:jc w:val="center"/>
        <w:rPr>
          <w:rStyle w:val="BookTitle"/>
          <w:rFonts w:ascii="Times New Roman" w:hAnsi="Times New Roman" w:cs="Times New Roman"/>
          <w:b/>
          <w:bCs/>
          <w:i w:val="0"/>
          <w:iCs w:val="0"/>
          <w:sz w:val="40"/>
          <w:szCs w:val="40"/>
        </w:rPr>
      </w:pPr>
    </w:p>
    <w:p w:rsidR="005B646A" w:rsidRPr="00AF350D" w:rsidRDefault="00AF350D" w:rsidP="00AF350D">
      <w:pPr>
        <w:pStyle w:val="IntenseQuote"/>
        <w:spacing w:before="0" w:after="0"/>
        <w:jc w:val="center"/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</w:pPr>
      <w:r w:rsidRPr="00AF350D">
        <w:rPr>
          <w:rStyle w:val="BookTitle"/>
          <w:rFonts w:ascii="Times New Roman" w:hAnsi="Times New Roman" w:cs="Times New Roman"/>
          <w:b/>
          <w:bCs/>
          <w:i w:val="0"/>
          <w:iCs w:val="0"/>
          <w:sz w:val="40"/>
          <w:szCs w:val="40"/>
        </w:rPr>
        <w:t>S</w:t>
      </w:r>
      <w:r w:rsidRPr="00AF350D"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  <w:t xml:space="preserve">USTAINABLE </w:t>
      </w:r>
      <w:r w:rsidRPr="00AF350D">
        <w:rPr>
          <w:rStyle w:val="BookTitle"/>
          <w:rFonts w:ascii="Times New Roman" w:hAnsi="Times New Roman" w:cs="Times New Roman"/>
          <w:b/>
          <w:bCs/>
          <w:i w:val="0"/>
          <w:iCs w:val="0"/>
          <w:sz w:val="40"/>
          <w:szCs w:val="40"/>
        </w:rPr>
        <w:t>L</w:t>
      </w:r>
      <w:r w:rsidRPr="00AF350D"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  <w:t xml:space="preserve">AKE </w:t>
      </w:r>
      <w:r w:rsidRPr="00AF350D">
        <w:rPr>
          <w:rStyle w:val="BookTitle"/>
          <w:rFonts w:ascii="Times New Roman" w:hAnsi="Times New Roman" w:cs="Times New Roman"/>
          <w:b/>
          <w:bCs/>
          <w:i w:val="0"/>
          <w:iCs w:val="0"/>
          <w:sz w:val="40"/>
          <w:szCs w:val="40"/>
        </w:rPr>
        <w:t>R</w:t>
      </w:r>
      <w:r w:rsidRPr="00AF350D">
        <w:rPr>
          <w:rStyle w:val="BookTitle"/>
          <w:rFonts w:ascii="Times New Roman" w:hAnsi="Times New Roman" w:cs="Times New Roman"/>
          <w:i w:val="0"/>
          <w:iCs w:val="0"/>
          <w:sz w:val="36"/>
          <w:szCs w:val="36"/>
        </w:rPr>
        <w:t>EJUVENATION</w:t>
      </w:r>
    </w:p>
    <w:p w:rsidR="001B7B26" w:rsidRPr="00AF350D" w:rsidRDefault="001B7B26" w:rsidP="009932FB">
      <w:pPr>
        <w:pStyle w:val="IntenseQuote"/>
        <w:jc w:val="center"/>
        <w:rPr>
          <w:rStyle w:val="BookTitle"/>
          <w:rFonts w:ascii="Times New Roman" w:hAnsi="Times New Roman" w:cs="Times New Roman"/>
          <w:i w:val="0"/>
          <w:iCs w:val="0"/>
          <w:color w:val="auto"/>
          <w:sz w:val="28"/>
          <w:szCs w:val="28"/>
        </w:rPr>
      </w:pPr>
      <w:r w:rsidRPr="00AF350D">
        <w:rPr>
          <w:rStyle w:val="BookTitle"/>
          <w:rFonts w:ascii="Times New Roman" w:hAnsi="Times New Roman" w:cs="Times New Roman"/>
          <w:b/>
          <w:bCs/>
          <w:i w:val="0"/>
          <w:iCs w:val="0"/>
          <w:color w:val="auto"/>
          <w:sz w:val="32"/>
          <w:szCs w:val="32"/>
        </w:rPr>
        <w:t>R</w:t>
      </w:r>
      <w:r w:rsidRPr="00AF350D">
        <w:rPr>
          <w:rStyle w:val="BookTitle"/>
          <w:rFonts w:ascii="Times New Roman" w:hAnsi="Times New Roman" w:cs="Times New Roman"/>
          <w:i w:val="0"/>
          <w:iCs w:val="0"/>
          <w:color w:val="auto"/>
          <w:sz w:val="32"/>
          <w:szCs w:val="32"/>
        </w:rPr>
        <w:t>EGISTRATION FORM</w:t>
      </w:r>
    </w:p>
    <w:p w:rsidR="001B7B26" w:rsidRPr="009932FB" w:rsidRDefault="001B7B26" w:rsidP="009932F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9932FB">
        <w:rPr>
          <w:rFonts w:ascii="Times New Roman" w:hAnsi="Times New Roman" w:cs="Times New Roman"/>
          <w:sz w:val="24"/>
          <w:szCs w:val="24"/>
        </w:rPr>
        <w:t>(Completed form should reach by</w:t>
      </w:r>
    </w:p>
    <w:p w:rsidR="001B7B26" w:rsidRPr="009932FB" w:rsidRDefault="001B7B26" w:rsidP="009932F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9932FB">
        <w:rPr>
          <w:rFonts w:ascii="Times New Roman" w:hAnsi="Times New Roman" w:cs="Times New Roman"/>
          <w:sz w:val="24"/>
          <w:szCs w:val="24"/>
        </w:rPr>
        <w:t>12th March 2019)</w:t>
      </w:r>
    </w:p>
    <w:p w:rsidR="009932FB" w:rsidRDefault="009932FB" w:rsidP="009932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B7B26" w:rsidRPr="009932FB" w:rsidRDefault="00167B26" w:rsidP="009932FB">
      <w:pPr>
        <w:spacing w:before="240"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ame</w:t>
      </w:r>
      <w:r w:rsidR="009E4A0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1B7B26" w:rsidRPr="009932FB" w:rsidRDefault="00167B26" w:rsidP="009932FB">
      <w:pPr>
        <w:spacing w:before="24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Qualification </w:t>
      </w:r>
      <w:r w:rsidR="009E4A00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:rsidR="001B7B26" w:rsidRPr="009932FB" w:rsidRDefault="001B7B26" w:rsidP="009932FB">
      <w:pPr>
        <w:spacing w:before="240"/>
        <w:rPr>
          <w:rFonts w:ascii="Times New Roman" w:hAnsi="Times New Roman" w:cs="Times New Roman"/>
          <w:sz w:val="24"/>
          <w:szCs w:val="24"/>
        </w:rPr>
      </w:pPr>
      <w:proofErr w:type="gramStart"/>
      <w:r w:rsidRPr="009932FB">
        <w:rPr>
          <w:rFonts w:ascii="Times New Roman" w:hAnsi="Times New Roman" w:cs="Times New Roman"/>
          <w:sz w:val="24"/>
          <w:szCs w:val="24"/>
        </w:rPr>
        <w:t xml:space="preserve">Age </w:t>
      </w:r>
      <w:r w:rsidR="009E4A0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1B7B26" w:rsidRPr="009932FB" w:rsidRDefault="001B7B26" w:rsidP="001B7B26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9932FB">
        <w:rPr>
          <w:rFonts w:ascii="Times New Roman" w:hAnsi="Times New Roman" w:cs="Times New Roman"/>
          <w:sz w:val="24"/>
          <w:szCs w:val="24"/>
        </w:rPr>
        <w:t xml:space="preserve">Designation </w:t>
      </w:r>
      <w:r w:rsidR="009E4A00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:rsidR="001B7B26" w:rsidRPr="009932FB" w:rsidRDefault="00167B26" w:rsidP="001B7B26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Institution </w:t>
      </w:r>
      <w:r w:rsidR="009E4A00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:rsidR="001B7B26" w:rsidRDefault="00167B26" w:rsidP="001B7B26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Address </w:t>
      </w:r>
      <w:r w:rsidR="009E4A00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:rsidR="009E4A00" w:rsidRPr="009932FB" w:rsidRDefault="009E4A00" w:rsidP="001B7B26">
      <w:pPr>
        <w:rPr>
          <w:rFonts w:ascii="Times New Roman" w:hAnsi="Times New Roman" w:cs="Times New Roman"/>
          <w:sz w:val="24"/>
          <w:szCs w:val="24"/>
        </w:rPr>
      </w:pPr>
    </w:p>
    <w:p w:rsidR="001B7B26" w:rsidRPr="009932FB" w:rsidRDefault="001B7B26" w:rsidP="001B7B26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9932FB">
        <w:rPr>
          <w:rFonts w:ascii="Times New Roman" w:hAnsi="Times New Roman" w:cs="Times New Roman"/>
          <w:sz w:val="24"/>
          <w:szCs w:val="24"/>
        </w:rPr>
        <w:t>Pin</w:t>
      </w:r>
      <w:r w:rsidR="009E4A00">
        <w:rPr>
          <w:rFonts w:ascii="Times New Roman" w:hAnsi="Times New Roman" w:cs="Times New Roman"/>
          <w:sz w:val="24"/>
          <w:szCs w:val="24"/>
        </w:rPr>
        <w:t xml:space="preserve"> </w:t>
      </w:r>
      <w:r w:rsidRPr="009932FB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9932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B7B26" w:rsidRPr="009932FB" w:rsidRDefault="00167B26" w:rsidP="001B7B26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obile</w:t>
      </w:r>
      <w:r w:rsidR="009E4A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B7B26" w:rsidRPr="009932FB" w:rsidRDefault="00167B26" w:rsidP="001B7B26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mail</w:t>
      </w:r>
      <w:r w:rsidR="009E4A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B7B26" w:rsidRPr="009932FB" w:rsidRDefault="001B7B26" w:rsidP="001B7B26">
      <w:pPr>
        <w:rPr>
          <w:rFonts w:ascii="Times New Roman" w:hAnsi="Times New Roman" w:cs="Times New Roman"/>
          <w:sz w:val="24"/>
          <w:szCs w:val="24"/>
        </w:rPr>
      </w:pPr>
      <w:r w:rsidRPr="009932FB">
        <w:rPr>
          <w:rFonts w:ascii="Times New Roman" w:hAnsi="Times New Roman" w:cs="Times New Roman"/>
          <w:sz w:val="24"/>
          <w:szCs w:val="24"/>
        </w:rPr>
        <w:t>Why are you motivated to attend</w:t>
      </w:r>
      <w:r w:rsidR="00F05492">
        <w:rPr>
          <w:rFonts w:ascii="Times New Roman" w:hAnsi="Times New Roman" w:cs="Times New Roman"/>
          <w:sz w:val="24"/>
          <w:szCs w:val="24"/>
        </w:rPr>
        <w:t xml:space="preserve"> </w:t>
      </w:r>
      <w:r w:rsidRPr="009932FB">
        <w:rPr>
          <w:rFonts w:ascii="Times New Roman" w:hAnsi="Times New Roman" w:cs="Times New Roman"/>
          <w:sz w:val="24"/>
          <w:szCs w:val="24"/>
        </w:rPr>
        <w:t xml:space="preserve">this </w:t>
      </w:r>
      <w:r w:rsidR="00F05492">
        <w:rPr>
          <w:rFonts w:ascii="Times New Roman" w:hAnsi="Times New Roman" w:cs="Times New Roman"/>
          <w:sz w:val="24"/>
          <w:szCs w:val="24"/>
        </w:rPr>
        <w:t>s</w:t>
      </w:r>
      <w:r w:rsidRPr="009932FB">
        <w:rPr>
          <w:rFonts w:ascii="Times New Roman" w:hAnsi="Times New Roman" w:cs="Times New Roman"/>
          <w:sz w:val="24"/>
          <w:szCs w:val="24"/>
        </w:rPr>
        <w:t>eminar?</w:t>
      </w:r>
    </w:p>
    <w:p w:rsidR="005B646A" w:rsidRDefault="005B646A" w:rsidP="001B7B26">
      <w:pPr>
        <w:rPr>
          <w:rFonts w:ascii="Times New Roman" w:hAnsi="Times New Roman" w:cs="Times New Roman"/>
          <w:sz w:val="24"/>
          <w:szCs w:val="24"/>
        </w:rPr>
      </w:pPr>
    </w:p>
    <w:p w:rsidR="00167B26" w:rsidRDefault="00167B26" w:rsidP="001B7B26">
      <w:pPr>
        <w:rPr>
          <w:rFonts w:ascii="Times New Roman" w:hAnsi="Times New Roman" w:cs="Times New Roman"/>
          <w:sz w:val="24"/>
          <w:szCs w:val="24"/>
        </w:rPr>
      </w:pPr>
    </w:p>
    <w:p w:rsidR="00167B26" w:rsidRDefault="00167B26" w:rsidP="001B7B26">
      <w:pPr>
        <w:rPr>
          <w:rFonts w:ascii="Times New Roman" w:hAnsi="Times New Roman" w:cs="Times New Roman"/>
          <w:sz w:val="24"/>
          <w:szCs w:val="24"/>
        </w:rPr>
      </w:pPr>
    </w:p>
    <w:p w:rsidR="005B646A" w:rsidRDefault="005B646A" w:rsidP="001B7B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ignature </w:t>
      </w:r>
    </w:p>
    <w:p w:rsidR="005B646A" w:rsidRDefault="005B646A" w:rsidP="001B7B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5B646A" w:rsidRPr="009932FB" w:rsidRDefault="005B646A" w:rsidP="001B7B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ame</w:t>
      </w:r>
    </w:p>
    <w:sectPr w:rsidR="005B646A" w:rsidRPr="009932FB" w:rsidSect="009E4A00">
      <w:pgSz w:w="11906" w:h="16838"/>
      <w:pgMar w:top="1440" w:right="1440" w:bottom="1440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U0MTU1M7MwsjA3NjFR0lEKTi0uzszPAykwrAUAePC8+ywAAAA="/>
  </w:docVars>
  <w:rsids>
    <w:rsidRoot w:val="001B7B26"/>
    <w:rsid w:val="00167B26"/>
    <w:rsid w:val="001B7B26"/>
    <w:rsid w:val="002461B2"/>
    <w:rsid w:val="003763F4"/>
    <w:rsid w:val="003E27D3"/>
    <w:rsid w:val="00573125"/>
    <w:rsid w:val="005B646A"/>
    <w:rsid w:val="0079779D"/>
    <w:rsid w:val="009932FB"/>
    <w:rsid w:val="009E4A00"/>
    <w:rsid w:val="00A758DB"/>
    <w:rsid w:val="00AF350D"/>
    <w:rsid w:val="00BE418A"/>
    <w:rsid w:val="00C250F8"/>
    <w:rsid w:val="00F05492"/>
    <w:rsid w:val="00F521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fillcolor="none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41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B7B2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B7B2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BookTitle">
    <w:name w:val="Book Title"/>
    <w:basedOn w:val="DefaultParagraphFont"/>
    <w:uiPriority w:val="33"/>
    <w:qFormat/>
    <w:rsid w:val="001B7B26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32F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32FB"/>
    <w:rPr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7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79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2007</Company>
  <LinksUpToDate>false</LinksUpToDate>
  <CharactersWithSpaces>3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02-21T07:02:00Z</dcterms:created>
  <dcterms:modified xsi:type="dcterms:W3CDTF">2019-02-21T07:02:00Z</dcterms:modified>
</cp:coreProperties>
</file>